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Angelo</w:t>
      </w:r>
      <w:r w:rsidR="001C1A9D">
        <w:rPr>
          <w:sz w:val="20"/>
        </w:rPr>
        <w:t>___ Cognome______</w:t>
      </w:r>
      <w:r w:rsidRPr="00BC4087" w:rsidR="00BC4087">
        <w:rPr>
          <w:sz w:val="20"/>
        </w:rPr>
        <w:t>Ferrari</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Montichiari, BS, Italia Carpenedolo, BS, Italia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Carpenedolo, BS, Italia</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10/10/1970</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343330413</w:t>
      </w:r>
      <w:r>
        <w:rPr>
          <w:sz w:val="20"/>
        </w:rPr>
        <w:t>_________ E-mail______</w:t>
      </w:r>
      <w:r w:rsidRPr="00D11F84" w:rsidR="00D11F84">
        <w:rPr>
          <w:sz w:val="20"/>
        </w:rPr>
        <w:t>ferrari.sofia13@icloud.com</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Sofia Ferrari</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13/07/2008</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06/05/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06/05/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X</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06/05/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06/05/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